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0A3BEB" w14:paraId="59F466A6" w14:textId="77777777" w:rsidTr="00A50604">
        <w:tc>
          <w:tcPr>
            <w:tcW w:w="3420" w:type="dxa"/>
          </w:tcPr>
          <w:p w14:paraId="545D4A61" w14:textId="49801835" w:rsidR="000A3BEB" w:rsidRPr="009A228A" w:rsidRDefault="000A3BEB" w:rsidP="000A3BEB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BD4B562" w:rsidR="000A3BEB" w:rsidRPr="007E33BB" w:rsidRDefault="000A3BEB" w:rsidP="000A3BE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9</w:t>
            </w:r>
          </w:p>
        </w:tc>
      </w:tr>
      <w:tr w:rsidR="000A3BEB" w14:paraId="725442E2" w14:textId="77777777" w:rsidTr="00A50604">
        <w:tc>
          <w:tcPr>
            <w:tcW w:w="3420" w:type="dxa"/>
          </w:tcPr>
          <w:p w14:paraId="6EFCEC42" w14:textId="3627CB1F" w:rsidR="000A3BEB" w:rsidRDefault="000A3BEB" w:rsidP="000A3BEB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>
              <w:rPr>
                <w:sz w:val="36"/>
                <w:szCs w:val="36"/>
              </w:rPr>
              <w:t>title</w:t>
            </w:r>
          </w:p>
          <w:p w14:paraId="4B80D149" w14:textId="77777777" w:rsidR="000A3BEB" w:rsidRDefault="000A3BEB" w:rsidP="000A3BEB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0A3BEB" w:rsidRPr="009A228A" w:rsidRDefault="000A3BEB" w:rsidP="000A3BEB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199EBCA6" w:rsidR="000A3BEB" w:rsidRPr="007E33BB" w:rsidRDefault="000A3BEB" w:rsidP="000A3BE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Mega store corporation</w:t>
            </w:r>
          </w:p>
        </w:tc>
      </w:tr>
      <w:tr w:rsidR="000A3BEB" w14:paraId="21CC6AB2" w14:textId="77777777" w:rsidTr="00A50604">
        <w:tc>
          <w:tcPr>
            <w:tcW w:w="3420" w:type="dxa"/>
          </w:tcPr>
          <w:p w14:paraId="2596BDC8" w14:textId="241FFFEF" w:rsidR="000A3BEB" w:rsidRPr="009A228A" w:rsidRDefault="000A3BEB" w:rsidP="000A3BEB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6CC4B6E5" w:rsidR="000A3BEB" w:rsidRPr="007E33BB" w:rsidRDefault="000A3BEB" w:rsidP="000A3BE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LA\Alia Magdy</w:t>
            </w:r>
          </w:p>
        </w:tc>
      </w:tr>
      <w:tr w:rsidR="000A3BEB" w14:paraId="13E28C39" w14:textId="77777777" w:rsidTr="00A50604">
        <w:tc>
          <w:tcPr>
            <w:tcW w:w="3420" w:type="dxa"/>
          </w:tcPr>
          <w:p w14:paraId="4B479880" w14:textId="294EFF07" w:rsidR="000A3BEB" w:rsidRDefault="000A3BEB" w:rsidP="000A3BEB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10E898A9" w:rsidR="000A3BEB" w:rsidRPr="007E33BB" w:rsidRDefault="000A3BEB" w:rsidP="000A3BE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4</w:t>
            </w:r>
          </w:p>
        </w:tc>
      </w:tr>
    </w:tbl>
    <w:p w14:paraId="661D3243" w14:textId="77777777" w:rsidR="000A3BEB" w:rsidRDefault="000A3BEB" w:rsidP="000A3BEB">
      <w:pPr>
        <w:jc w:val="both"/>
        <w:rPr>
          <w:sz w:val="44"/>
          <w:szCs w:val="44"/>
        </w:rPr>
      </w:pPr>
    </w:p>
    <w:p w14:paraId="091E1021" w14:textId="77777777" w:rsidR="000A3BEB" w:rsidRDefault="000A3BEB" w:rsidP="000A3BEB">
      <w:pPr>
        <w:jc w:val="both"/>
        <w:rPr>
          <w:b/>
          <w:sz w:val="44"/>
          <w:szCs w:val="44"/>
        </w:rPr>
      </w:pPr>
      <w:r>
        <w:rPr>
          <w:b/>
          <w:sz w:val="44"/>
          <w:szCs w:val="44"/>
        </w:rPr>
        <w:t>Team Details</w:t>
      </w:r>
    </w:p>
    <w:tbl>
      <w:tblPr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4695"/>
        <w:gridCol w:w="2077"/>
      </w:tblGrid>
      <w:tr w:rsidR="000A3BEB" w14:paraId="02A843DA" w14:textId="77777777" w:rsidTr="00402FB5">
        <w:tc>
          <w:tcPr>
            <w:tcW w:w="1870" w:type="dxa"/>
          </w:tcPr>
          <w:p w14:paraId="615D8905" w14:textId="77777777" w:rsidR="000A3BEB" w:rsidRDefault="000A3BEB" w:rsidP="00402FB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5C5E6626" w14:textId="77777777" w:rsidR="000A3BEB" w:rsidRDefault="000A3BEB" w:rsidP="00402FB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C8197C6" w14:textId="77777777" w:rsidR="000A3BEB" w:rsidRDefault="000A3BEB" w:rsidP="00402FB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b Group</w:t>
            </w:r>
          </w:p>
        </w:tc>
      </w:tr>
      <w:tr w:rsidR="000A3BEB" w14:paraId="02C7F26A" w14:textId="77777777" w:rsidTr="00402FB5">
        <w:tc>
          <w:tcPr>
            <w:tcW w:w="1870" w:type="dxa"/>
          </w:tcPr>
          <w:p w14:paraId="0C3FA929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203</w:t>
            </w:r>
          </w:p>
        </w:tc>
        <w:tc>
          <w:tcPr>
            <w:tcW w:w="4695" w:type="dxa"/>
          </w:tcPr>
          <w:p w14:paraId="01494EC3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ourhan Amr Abd El-Wahab </w:t>
            </w:r>
          </w:p>
        </w:tc>
        <w:tc>
          <w:tcPr>
            <w:tcW w:w="2077" w:type="dxa"/>
          </w:tcPr>
          <w:p w14:paraId="745F302C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0A3BEB" w14:paraId="6BA66005" w14:textId="77777777" w:rsidTr="00402FB5">
        <w:tc>
          <w:tcPr>
            <w:tcW w:w="1870" w:type="dxa"/>
          </w:tcPr>
          <w:p w14:paraId="4BAB9051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9</w:t>
            </w:r>
          </w:p>
        </w:tc>
        <w:tc>
          <w:tcPr>
            <w:tcW w:w="4695" w:type="dxa"/>
          </w:tcPr>
          <w:p w14:paraId="0FCC5C08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ada Emad Mohammed </w:t>
            </w:r>
          </w:p>
        </w:tc>
        <w:tc>
          <w:tcPr>
            <w:tcW w:w="2077" w:type="dxa"/>
          </w:tcPr>
          <w:p w14:paraId="2DF358E7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0A3BEB" w14:paraId="137BEEBF" w14:textId="77777777" w:rsidTr="00402FB5">
        <w:tc>
          <w:tcPr>
            <w:tcW w:w="1870" w:type="dxa"/>
          </w:tcPr>
          <w:p w14:paraId="68BE924E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41</w:t>
            </w:r>
          </w:p>
        </w:tc>
        <w:tc>
          <w:tcPr>
            <w:tcW w:w="4695" w:type="dxa"/>
          </w:tcPr>
          <w:p w14:paraId="71FFA927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ya </w:t>
            </w:r>
            <w:proofErr w:type="spellStart"/>
            <w:r>
              <w:rPr>
                <w:sz w:val="32"/>
                <w:szCs w:val="32"/>
              </w:rPr>
              <w:t>Hasanin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sayed</w:t>
            </w:r>
            <w:proofErr w:type="spellEnd"/>
          </w:p>
        </w:tc>
        <w:tc>
          <w:tcPr>
            <w:tcW w:w="2077" w:type="dxa"/>
          </w:tcPr>
          <w:p w14:paraId="78092FCE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0A3BEB" w14:paraId="7CCE3AE6" w14:textId="77777777" w:rsidTr="00402FB5">
        <w:tc>
          <w:tcPr>
            <w:tcW w:w="1870" w:type="dxa"/>
          </w:tcPr>
          <w:p w14:paraId="1482C113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91</w:t>
            </w:r>
          </w:p>
        </w:tc>
        <w:tc>
          <w:tcPr>
            <w:tcW w:w="4695" w:type="dxa"/>
          </w:tcPr>
          <w:p w14:paraId="7735A567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da Mohammed Ahmed</w:t>
            </w:r>
          </w:p>
        </w:tc>
        <w:tc>
          <w:tcPr>
            <w:tcW w:w="2077" w:type="dxa"/>
          </w:tcPr>
          <w:p w14:paraId="601766C3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0A3BEB" w14:paraId="406971E7" w14:textId="77777777" w:rsidTr="00402FB5">
        <w:tc>
          <w:tcPr>
            <w:tcW w:w="1870" w:type="dxa"/>
          </w:tcPr>
          <w:p w14:paraId="0EB6979F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06</w:t>
            </w:r>
          </w:p>
        </w:tc>
        <w:tc>
          <w:tcPr>
            <w:tcW w:w="4695" w:type="dxa"/>
          </w:tcPr>
          <w:p w14:paraId="0DE3713A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ur Yasser Mahmoud</w:t>
            </w:r>
          </w:p>
        </w:tc>
        <w:tc>
          <w:tcPr>
            <w:tcW w:w="2077" w:type="dxa"/>
          </w:tcPr>
          <w:p w14:paraId="697B75F7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0A3BEB" w14:paraId="14C04F19" w14:textId="77777777" w:rsidTr="00402FB5">
        <w:tc>
          <w:tcPr>
            <w:tcW w:w="1870" w:type="dxa"/>
          </w:tcPr>
          <w:p w14:paraId="28437759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2</w:t>
            </w:r>
          </w:p>
        </w:tc>
        <w:tc>
          <w:tcPr>
            <w:tcW w:w="4695" w:type="dxa"/>
          </w:tcPr>
          <w:p w14:paraId="3F464F4C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bookmarkStart w:id="0" w:name="_gjdgxs" w:colFirst="0" w:colLast="0"/>
            <w:bookmarkEnd w:id="0"/>
            <w:r>
              <w:rPr>
                <w:sz w:val="32"/>
                <w:szCs w:val="32"/>
              </w:rPr>
              <w:t>Mai Tarek Ahmed</w:t>
            </w:r>
          </w:p>
        </w:tc>
        <w:tc>
          <w:tcPr>
            <w:tcW w:w="2077" w:type="dxa"/>
          </w:tcPr>
          <w:p w14:paraId="075CF8C5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0A3BEB" w14:paraId="747C0615" w14:textId="77777777" w:rsidTr="00402FB5">
        <w:tc>
          <w:tcPr>
            <w:tcW w:w="1870" w:type="dxa"/>
          </w:tcPr>
          <w:p w14:paraId="30A72808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22</w:t>
            </w:r>
          </w:p>
        </w:tc>
        <w:tc>
          <w:tcPr>
            <w:tcW w:w="4695" w:type="dxa"/>
          </w:tcPr>
          <w:p w14:paraId="17B78C5B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bookmarkStart w:id="1" w:name="_30j0zll" w:colFirst="0" w:colLast="0"/>
            <w:bookmarkEnd w:id="1"/>
            <w:r>
              <w:rPr>
                <w:sz w:val="32"/>
                <w:szCs w:val="32"/>
              </w:rPr>
              <w:t xml:space="preserve">Mariam Tarek Galal </w:t>
            </w:r>
          </w:p>
        </w:tc>
        <w:tc>
          <w:tcPr>
            <w:tcW w:w="2077" w:type="dxa"/>
          </w:tcPr>
          <w:p w14:paraId="7790438A" w14:textId="77777777" w:rsidR="000A3BEB" w:rsidRDefault="000A3BEB" w:rsidP="00402FB5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78A85AA4" w14:textId="31E2CDE1" w:rsidR="006B1ADA" w:rsidRPr="00433774" w:rsidRDefault="00872D5A" w:rsidP="00CB65EB">
      <w:pPr>
        <w:pStyle w:val="Defaul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sz w:val="44"/>
          <w:szCs w:val="44"/>
        </w:rPr>
        <w:br w:type="page"/>
      </w:r>
      <w:r w:rsidR="006B1ADA">
        <w:rPr>
          <w:sz w:val="32"/>
          <w:szCs w:val="32"/>
        </w:rPr>
        <w:lastRenderedPageBreak/>
        <w:t xml:space="preserve"> </w:t>
      </w:r>
    </w:p>
    <w:p w14:paraId="054D0FCF" w14:textId="1CA6E4D7" w:rsidR="006B1ADA" w:rsidRPr="00433774" w:rsidRDefault="00752C98" w:rsidP="006B1ADA">
      <w:pPr>
        <w:pStyle w:val="Default"/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  <w:t xml:space="preserve">CRC for </w:t>
      </w:r>
      <w:r w:rsidR="00433774" w:rsidRPr="00433774"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  <w:t>Return Product</w:t>
      </w:r>
    </w:p>
    <w:p w14:paraId="188CD8C7" w14:textId="67E13E0F" w:rsidR="00CB65EB" w:rsidRDefault="00CB65EB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741AD49A" w14:textId="4E94E77C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ja-JP"/>
        </w:rPr>
        <w:drawing>
          <wp:anchor distT="0" distB="0" distL="114300" distR="114300" simplePos="0" relativeHeight="251666432" behindDoc="1" locked="0" layoutInCell="1" allowOverlap="1" wp14:anchorId="49B888DB" wp14:editId="78FE4097">
            <wp:simplePos x="0" y="0"/>
            <wp:positionH relativeFrom="column">
              <wp:posOffset>-250825</wp:posOffset>
            </wp:positionH>
            <wp:positionV relativeFrom="paragraph">
              <wp:posOffset>282575</wp:posOffset>
            </wp:positionV>
            <wp:extent cx="5943600" cy="3465830"/>
            <wp:effectExtent l="0" t="0" r="0" b="1270"/>
            <wp:wrapTight wrapText="bothSides">
              <wp:wrapPolygon edited="0">
                <wp:start x="0" y="0"/>
                <wp:lineTo x="0" y="21489"/>
                <wp:lineTo x="21531" y="21489"/>
                <wp:lineTo x="21531" y="0"/>
                <wp:lineTo x="0" y="0"/>
              </wp:wrapPolygon>
            </wp:wrapTight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CD1C90" w14:textId="18DF6E3D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4B5281DD" w14:textId="374CDBA5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1A93130C" w14:textId="174E7F7D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397DA6DE" w14:textId="0D2B25D0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4B564D57" w14:textId="28F3913B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1D3FE2AA" w14:textId="660C605B" w:rsidR="0048592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sz w:val="28"/>
          <w:szCs w:val="28"/>
        </w:rPr>
      </w:pPr>
    </w:p>
    <w:p w14:paraId="38A11E5A" w14:textId="03D962E5" w:rsidR="006B1AD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color w:val="2E74B5" w:themeColor="accent5" w:themeShade="BF"/>
          <w:sz w:val="40"/>
          <w:szCs w:val="40"/>
          <w:lang w:eastAsia="ja-JP"/>
        </w:rPr>
        <w:drawing>
          <wp:anchor distT="0" distB="0" distL="114300" distR="114300" simplePos="0" relativeHeight="251665408" behindDoc="1" locked="0" layoutInCell="1" allowOverlap="1" wp14:anchorId="4A021DF8" wp14:editId="49AEF346">
            <wp:simplePos x="0" y="0"/>
            <wp:positionH relativeFrom="column">
              <wp:posOffset>-66675</wp:posOffset>
            </wp:positionH>
            <wp:positionV relativeFrom="paragraph">
              <wp:posOffset>510540</wp:posOffset>
            </wp:positionV>
            <wp:extent cx="5943600" cy="3856355"/>
            <wp:effectExtent l="0" t="0" r="0" b="0"/>
            <wp:wrapTight wrapText="bothSides">
              <wp:wrapPolygon edited="0">
                <wp:start x="0" y="0"/>
                <wp:lineTo x="0" y="21447"/>
                <wp:lineTo x="21531" y="21447"/>
                <wp:lineTo x="21531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9428A" w:rsidRPr="0039428A"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  <w:t>CRC for Payment</w:t>
      </w:r>
      <w:r w:rsidR="006B1ADA" w:rsidRPr="0039428A"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  <w:t xml:space="preserve">. </w:t>
      </w:r>
    </w:p>
    <w:p w14:paraId="1281807E" w14:textId="77777777" w:rsidR="0048592A" w:rsidRPr="0039428A" w:rsidRDefault="0048592A" w:rsidP="0039428A">
      <w:pPr>
        <w:pStyle w:val="Default"/>
        <w:spacing w:after="338"/>
        <w:ind w:left="1080"/>
        <w:rPr>
          <w:rFonts w:ascii="Times New Roman" w:hAnsi="Times New Roman" w:cs="Times New Roman"/>
          <w:b/>
          <w:bCs/>
          <w:color w:val="2E74B5" w:themeColor="accent5" w:themeShade="BF"/>
          <w:sz w:val="40"/>
          <w:szCs w:val="40"/>
        </w:rPr>
      </w:pPr>
    </w:p>
    <w:p w14:paraId="281FFA90" w14:textId="77777777" w:rsidR="00752C98" w:rsidRDefault="00752C98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31125DD4" w14:textId="77777777" w:rsidR="00752C98" w:rsidRDefault="00752C98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13E802DA" w14:textId="77777777" w:rsidR="00752C98" w:rsidRDefault="00752C98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224CECB9" w14:textId="77777777" w:rsidR="00752C98" w:rsidRDefault="00752C98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78C7858" w14:textId="77777777" w:rsidR="00752C98" w:rsidRDefault="00752C98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2236F1C6" w14:textId="130DBCD4" w:rsidR="00752C98" w:rsidRDefault="00CB65EB" w:rsidP="006B1ADA">
      <w:pPr>
        <w:pStyle w:val="Default"/>
        <w:spacing w:after="338"/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t xml:space="preserve">Communication </w:t>
      </w:r>
      <w:r w:rsidR="00752C98" w:rsidRPr="009975CD"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t xml:space="preserve">Diagram for </w:t>
      </w:r>
      <w:r w:rsidR="009975CD" w:rsidRPr="009975CD"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t>Payment</w:t>
      </w:r>
    </w:p>
    <w:p w14:paraId="1111B97B" w14:textId="186C0BE1" w:rsidR="00CB65EB" w:rsidRPr="009975CD" w:rsidRDefault="00CB65EB" w:rsidP="006B1ADA">
      <w:pPr>
        <w:pStyle w:val="Default"/>
        <w:spacing w:after="338"/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</w:pPr>
      <w:r>
        <w:rPr>
          <w:rFonts w:asciiTheme="minorHAnsi" w:hAnsiTheme="minorHAnsi" w:cstheme="minorHAnsi"/>
          <w:b/>
          <w:bCs/>
          <w:noProof/>
          <w:color w:val="2E74B5" w:themeColor="accent5" w:themeShade="BF"/>
          <w:sz w:val="36"/>
          <w:szCs w:val="36"/>
          <w:lang w:eastAsia="ja-JP"/>
        </w:rPr>
        <w:drawing>
          <wp:inline distT="0" distB="0" distL="0" distR="0" wp14:anchorId="04107469" wp14:editId="6BD344FD">
            <wp:extent cx="5943600" cy="3178277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635" cy="31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FBB3" w14:textId="5610C3B7" w:rsidR="00AC02F1" w:rsidRDefault="00AC02F1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C312197" w14:textId="63E27D16" w:rsidR="00CB65EB" w:rsidRDefault="00CB65EB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02E5B007" w14:textId="409EB9C2" w:rsidR="00CB65EB" w:rsidRDefault="00CB65EB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244930AE" w14:textId="26DD4E97" w:rsidR="00CB65EB" w:rsidRDefault="00CB65EB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275F9C1" w14:textId="77777777" w:rsidR="00652AA1" w:rsidRDefault="00652AA1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4C96EEDF" w14:textId="54E2AF97" w:rsidR="00752C98" w:rsidRDefault="00CB65EB" w:rsidP="006B1ADA">
      <w:pPr>
        <w:pStyle w:val="Default"/>
        <w:spacing w:after="338"/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lastRenderedPageBreak/>
        <w:t>Communication</w:t>
      </w:r>
      <w:r w:rsidR="00752C98" w:rsidRPr="00752C98"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t xml:space="preserve"> Diagram for </w:t>
      </w:r>
      <w:r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  <w:t>Return Product</w:t>
      </w:r>
    </w:p>
    <w:p w14:paraId="1FCDAE90" w14:textId="18B53990" w:rsidR="00CB65EB" w:rsidRPr="00752C98" w:rsidRDefault="0048592A" w:rsidP="006B1ADA">
      <w:pPr>
        <w:pStyle w:val="Default"/>
        <w:spacing w:after="338"/>
        <w:rPr>
          <w:rFonts w:asciiTheme="minorHAnsi" w:hAnsiTheme="minorHAnsi" w:cstheme="minorHAnsi"/>
          <w:b/>
          <w:bCs/>
          <w:color w:val="2E74B5" w:themeColor="accent5" w:themeShade="BF"/>
          <w:sz w:val="36"/>
          <w:szCs w:val="36"/>
        </w:rPr>
      </w:pPr>
      <w:r>
        <w:rPr>
          <w:rFonts w:asciiTheme="minorHAnsi" w:hAnsiTheme="minorHAnsi" w:cstheme="minorHAnsi"/>
          <w:b/>
          <w:bCs/>
          <w:noProof/>
          <w:color w:val="2E74B5" w:themeColor="accent5" w:themeShade="BF"/>
          <w:sz w:val="36"/>
          <w:szCs w:val="36"/>
          <w:lang w:eastAsia="ja-JP"/>
        </w:rPr>
        <w:drawing>
          <wp:anchor distT="0" distB="0" distL="114300" distR="114300" simplePos="0" relativeHeight="251663360" behindDoc="1" locked="0" layoutInCell="1" allowOverlap="1" wp14:anchorId="5984FE1B" wp14:editId="1DF00915">
            <wp:simplePos x="0" y="0"/>
            <wp:positionH relativeFrom="margin">
              <wp:posOffset>-228600</wp:posOffset>
            </wp:positionH>
            <wp:positionV relativeFrom="paragraph">
              <wp:posOffset>445135</wp:posOffset>
            </wp:positionV>
            <wp:extent cx="5943600" cy="2978785"/>
            <wp:effectExtent l="0" t="0" r="0" b="0"/>
            <wp:wrapTight wrapText="bothSides">
              <wp:wrapPolygon edited="0">
                <wp:start x="0" y="0"/>
                <wp:lineTo x="0" y="21411"/>
                <wp:lineTo x="21531" y="21411"/>
                <wp:lineTo x="2153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D4F3A0" w14:textId="6692618D" w:rsidR="00872D5A" w:rsidRDefault="00872D5A">
      <w:pPr>
        <w:rPr>
          <w:sz w:val="44"/>
          <w:szCs w:val="44"/>
        </w:rPr>
      </w:pPr>
    </w:p>
    <w:p w14:paraId="19BE992D" w14:textId="4E687ECE" w:rsidR="00CB65EB" w:rsidRDefault="00CB65EB">
      <w:pPr>
        <w:rPr>
          <w:sz w:val="44"/>
          <w:szCs w:val="44"/>
        </w:rPr>
      </w:pPr>
    </w:p>
    <w:p w14:paraId="692A77FC" w14:textId="1D49F430" w:rsidR="00CB65EB" w:rsidRDefault="00CB65EB">
      <w:pPr>
        <w:rPr>
          <w:sz w:val="44"/>
          <w:szCs w:val="44"/>
        </w:rPr>
      </w:pPr>
    </w:p>
    <w:p w14:paraId="39298FA8" w14:textId="0A78FF0B" w:rsidR="00CB65EB" w:rsidRDefault="00CB65EB">
      <w:pPr>
        <w:rPr>
          <w:sz w:val="44"/>
          <w:szCs w:val="44"/>
        </w:rPr>
      </w:pPr>
    </w:p>
    <w:p w14:paraId="5EDD08C2" w14:textId="5DB99BFD" w:rsidR="00CB65EB" w:rsidRDefault="00CB65EB">
      <w:pPr>
        <w:rPr>
          <w:sz w:val="44"/>
          <w:szCs w:val="44"/>
          <w:rtl/>
        </w:rPr>
      </w:pPr>
    </w:p>
    <w:p w14:paraId="34A23059" w14:textId="77777777" w:rsidR="0081486D" w:rsidRDefault="0081486D">
      <w:pPr>
        <w:rPr>
          <w:sz w:val="44"/>
          <w:szCs w:val="44"/>
        </w:rPr>
      </w:pPr>
    </w:p>
    <w:p w14:paraId="73F95AEE" w14:textId="5272FC2B" w:rsidR="00CB65EB" w:rsidRDefault="00CB65EB" w:rsidP="00CB65EB">
      <w:pPr>
        <w:rPr>
          <w:b/>
          <w:bCs/>
          <w:color w:val="2E74B5" w:themeColor="accent5" w:themeShade="BF"/>
          <w:sz w:val="36"/>
          <w:szCs w:val="36"/>
        </w:rPr>
      </w:pPr>
      <w:r w:rsidRPr="00CB65EB">
        <w:rPr>
          <w:b/>
          <w:bCs/>
          <w:color w:val="2E74B5" w:themeColor="accent5" w:themeShade="BF"/>
          <w:sz w:val="36"/>
          <w:szCs w:val="36"/>
        </w:rPr>
        <w:lastRenderedPageBreak/>
        <w:t>Sequence Diagram for Payment</w:t>
      </w:r>
    </w:p>
    <w:p w14:paraId="13E56276" w14:textId="77777777" w:rsidR="006A2551" w:rsidRDefault="006A2551" w:rsidP="006A2551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FF0DF3" wp14:editId="10C70F41">
                <wp:simplePos x="0" y="0"/>
                <wp:positionH relativeFrom="column">
                  <wp:posOffset>1852696</wp:posOffset>
                </wp:positionH>
                <wp:positionV relativeFrom="paragraph">
                  <wp:posOffset>1599999</wp:posOffset>
                </wp:positionV>
                <wp:extent cx="1138990" cy="186690"/>
                <wp:effectExtent l="0" t="0" r="23495" b="2286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990" cy="1866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BE1126A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choose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mentOption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proofErr w:type="gramStart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string,int</w:t>
                            </w:r>
                            <w:proofErr w:type="gramEnd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FF0DF3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45.9pt;margin-top:126pt;width:89.7pt;height:14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" fillcolor="window" strokecolor="window" strokeweight="1pt">
                <v:textbox>
                  <w:txbxContent>
                    <w:p w14:paraId="6BE1126A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choose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mentOption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string,i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A0DA46" wp14:editId="18E288F9">
                <wp:simplePos x="0" y="0"/>
                <wp:positionH relativeFrom="column">
                  <wp:posOffset>1872515</wp:posOffset>
                </wp:positionH>
                <wp:positionV relativeFrom="paragraph">
                  <wp:posOffset>2514399</wp:posOffset>
                </wp:positionV>
                <wp:extent cx="1175084" cy="186690"/>
                <wp:effectExtent l="0" t="0" r="25400" b="228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5084" cy="1866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8C5183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choose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mentOption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proofErr w:type="gramStart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string,int</w:t>
                            </w:r>
                            <w:proofErr w:type="gramEnd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0DA46" id="Text Box 3" o:spid="_x0000_s1027" type="#_x0000_t202" style="position:absolute;margin-left:147.45pt;margin-top:198pt;width:92.55pt;height:14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" fillcolor="white [3201]" strokecolor="white [3212]" strokeweight="1pt">
                <v:textbox>
                  <w:txbxContent>
                    <w:p w14:paraId="348C5183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choose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mentOption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string,i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AD6E41" wp14:editId="296B9D7D">
                <wp:simplePos x="0" y="0"/>
                <wp:positionH relativeFrom="column">
                  <wp:posOffset>1908476</wp:posOffset>
                </wp:positionH>
                <wp:positionV relativeFrom="paragraph">
                  <wp:posOffset>3496945</wp:posOffset>
                </wp:positionV>
                <wp:extent cx="1138989" cy="186690"/>
                <wp:effectExtent l="0" t="0" r="23495" b="2286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989" cy="1866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1FE2BD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choose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mentOption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proofErr w:type="gramStart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string,int</w:t>
                            </w:r>
                            <w:proofErr w:type="gramEnd"/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D6E41" id="Text Box 19" o:spid="_x0000_s1028" type="#_x0000_t202" style="position:absolute;margin-left:150.25pt;margin-top:275.35pt;width:89.7pt;height:14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" fillcolor="window" strokecolor="window" strokeweight="1pt">
                <v:textbox>
                  <w:txbxContent>
                    <w:p w14:paraId="061FE2BD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choose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mentOption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string,i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0859124" wp14:editId="3F1DC58E">
                <wp:simplePos x="0" y="0"/>
                <wp:positionH relativeFrom="column">
                  <wp:posOffset>3241140</wp:posOffset>
                </wp:positionH>
                <wp:positionV relativeFrom="paragraph">
                  <wp:posOffset>1629744</wp:posOffset>
                </wp:positionV>
                <wp:extent cx="567690" cy="186690"/>
                <wp:effectExtent l="0" t="0" r="2286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" cy="18669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4A1F77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i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859124" id="Text Box 7" o:spid="_x0000_s1029" type="#_x0000_t202" style="position:absolute;margin-left:255.2pt;margin-top:128.35pt;width:44.7pt;height:14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" fillcolor="window" strokecolor="window" strokeweight="1pt">
                <v:textbox>
                  <w:txbxContent>
                    <w:p w14:paraId="104A1F77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i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30AA41" wp14:editId="0A007F5F">
                <wp:simplePos x="0" y="0"/>
                <wp:positionH relativeFrom="column">
                  <wp:posOffset>3261360</wp:posOffset>
                </wp:positionH>
                <wp:positionV relativeFrom="paragraph">
                  <wp:posOffset>3554730</wp:posOffset>
                </wp:positionV>
                <wp:extent cx="567690" cy="179070"/>
                <wp:effectExtent l="0" t="0" r="2286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" cy="17907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A5D18E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i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AA41" id="Text Box 6" o:spid="_x0000_s1030" type="#_x0000_t202" style="position:absolute;margin-left:256.8pt;margin-top:279.9pt;width:44.7pt;height:14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" fillcolor="white [3201]" strokecolor="white [3212]" strokeweight="1pt">
                <v:textbox>
                  <w:txbxContent>
                    <w:p w14:paraId="06A5D18E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i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230773" wp14:editId="6AE1997F">
                <wp:simplePos x="0" y="0"/>
                <wp:positionH relativeFrom="column">
                  <wp:posOffset>3230880</wp:posOffset>
                </wp:positionH>
                <wp:positionV relativeFrom="paragraph">
                  <wp:posOffset>2586990</wp:posOffset>
                </wp:positionV>
                <wp:extent cx="567690" cy="186690"/>
                <wp:effectExtent l="0" t="0" r="22860" b="2286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690" cy="1866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4E657" w14:textId="77777777" w:rsidR="006A2551" w:rsidRPr="005D51BC" w:rsidRDefault="006A2551" w:rsidP="006A2551">
                            <w:pP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p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ay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(</w:t>
                            </w:r>
                            <w:r w:rsidRPr="005D51B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10"/>
                                <w:szCs w:val="10"/>
                              </w:rPr>
                              <w:t>i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30773" id="Text Box 20" o:spid="_x0000_s1031" type="#_x0000_t202" style="position:absolute;margin-left:254.4pt;margin-top:203.7pt;width:44.7pt;height:14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" fillcolor="white [3201]" strokecolor="white [3212]" strokeweight="1pt">
                <v:textbox>
                  <w:txbxContent>
                    <w:p w14:paraId="2264E657" w14:textId="77777777" w:rsidR="006A2551" w:rsidRPr="005D51BC" w:rsidRDefault="006A2551" w:rsidP="006A2551">
                      <w:pP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p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ay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(</w:t>
                      </w:r>
                      <w:r w:rsidRPr="005D51BC">
                        <w:rPr>
                          <w:rFonts w:asciiTheme="majorHAnsi" w:hAnsiTheme="majorHAnsi" w:cstheme="majorHAnsi"/>
                          <w:color w:val="404040" w:themeColor="text1" w:themeTint="BF"/>
                          <w:sz w:val="10"/>
                          <w:szCs w:val="10"/>
                        </w:rPr>
                        <w:t>int)</w:t>
                      </w:r>
                    </w:p>
                  </w:txbxContent>
                </v:textbox>
              </v:shape>
            </w:pict>
          </mc:Fallback>
        </mc:AlternateContent>
      </w:r>
      <w:r w:rsidRPr="005D51BC">
        <w:rPr>
          <w:noProof/>
        </w:rPr>
        <w:drawing>
          <wp:inline distT="0" distB="0" distL="0" distR="0" wp14:anchorId="6BCA8B5B" wp14:editId="54510364">
            <wp:extent cx="5943600" cy="5029729"/>
            <wp:effectExtent l="0" t="0" r="0" b="0"/>
            <wp:docPr id="1" name="Picture 1" descr="C:\Users\Lenovo\Downloads\mmmm-Page-3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ownloads\mmmm-Page-3 (4)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E1640" w14:textId="74330C07" w:rsidR="00CB65EB" w:rsidRDefault="00CB65EB" w:rsidP="00CB65EB">
      <w:pPr>
        <w:rPr>
          <w:b/>
          <w:bCs/>
          <w:color w:val="2E74B5" w:themeColor="accent5" w:themeShade="BF"/>
          <w:sz w:val="36"/>
          <w:szCs w:val="36"/>
        </w:rPr>
      </w:pPr>
    </w:p>
    <w:p w14:paraId="656166B8" w14:textId="64AE9C8C" w:rsidR="00CB65EB" w:rsidRDefault="00CB65EB" w:rsidP="00CB65EB">
      <w:pPr>
        <w:rPr>
          <w:b/>
          <w:bCs/>
          <w:color w:val="2E74B5" w:themeColor="accent5" w:themeShade="BF"/>
          <w:sz w:val="36"/>
          <w:szCs w:val="36"/>
        </w:rPr>
      </w:pPr>
    </w:p>
    <w:p w14:paraId="19B8A2CB" w14:textId="77777777" w:rsidR="00CB65EB" w:rsidRDefault="00CB65EB" w:rsidP="00CB65EB">
      <w:pPr>
        <w:rPr>
          <w:b/>
          <w:bCs/>
          <w:color w:val="2E74B5" w:themeColor="accent5" w:themeShade="BF"/>
          <w:sz w:val="36"/>
          <w:szCs w:val="36"/>
        </w:rPr>
      </w:pPr>
    </w:p>
    <w:p w14:paraId="0CDED6DC" w14:textId="77777777" w:rsidR="00CB65EB" w:rsidRDefault="00CB65EB" w:rsidP="00CB65EB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color w:val="2E74B5" w:themeColor="accent5" w:themeShade="BF"/>
          <w:sz w:val="36"/>
          <w:szCs w:val="36"/>
        </w:rPr>
        <w:lastRenderedPageBreak/>
        <w:t>Partial Class Diagram for Payment</w:t>
      </w:r>
    </w:p>
    <w:p w14:paraId="67EC0948" w14:textId="5B4A09DB" w:rsidR="00CB65EB" w:rsidRDefault="00CB65EB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noProof/>
          <w:color w:val="5B9BD5" w:themeColor="accent5"/>
          <w:sz w:val="36"/>
          <w:szCs w:val="36"/>
          <w:lang w:eastAsia="ja-JP"/>
        </w:rPr>
        <w:drawing>
          <wp:anchor distT="0" distB="0" distL="114300" distR="114300" simplePos="0" relativeHeight="251662336" behindDoc="1" locked="0" layoutInCell="1" allowOverlap="1" wp14:anchorId="79C1BA2D" wp14:editId="0E628272">
            <wp:simplePos x="0" y="0"/>
            <wp:positionH relativeFrom="margin">
              <wp:align>right</wp:align>
            </wp:positionH>
            <wp:positionV relativeFrom="paragraph">
              <wp:posOffset>576375</wp:posOffset>
            </wp:positionV>
            <wp:extent cx="5943600" cy="4319270"/>
            <wp:effectExtent l="0" t="0" r="0" b="5080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8" name="Picture 8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engineering drawing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68F4AB" w14:textId="21BBBBAB" w:rsidR="00CB65EB" w:rsidRDefault="00CB65EB" w:rsidP="00CB65EB">
      <w:pPr>
        <w:tabs>
          <w:tab w:val="left" w:pos="3635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3A1B48E4" w14:textId="43C82E64" w:rsidR="00CB65EB" w:rsidRDefault="00CB65EB" w:rsidP="00CB65EB">
      <w:pPr>
        <w:tabs>
          <w:tab w:val="left" w:pos="3635"/>
        </w:tabs>
        <w:rPr>
          <w:sz w:val="36"/>
          <w:szCs w:val="36"/>
        </w:rPr>
      </w:pPr>
    </w:p>
    <w:p w14:paraId="71A88AD1" w14:textId="69E2619E" w:rsidR="00CB65EB" w:rsidRDefault="00CB65EB" w:rsidP="00CB65EB">
      <w:pPr>
        <w:tabs>
          <w:tab w:val="left" w:pos="3635"/>
        </w:tabs>
        <w:rPr>
          <w:sz w:val="36"/>
          <w:szCs w:val="36"/>
        </w:rPr>
      </w:pPr>
    </w:p>
    <w:p w14:paraId="2CC7E79B" w14:textId="034A58B6" w:rsidR="00CB65EB" w:rsidRPr="001A5552" w:rsidRDefault="001A5552" w:rsidP="00CB65EB">
      <w:pPr>
        <w:tabs>
          <w:tab w:val="left" w:pos="3635"/>
        </w:tabs>
        <w:rPr>
          <w:b/>
          <w:bCs/>
          <w:color w:val="2E74B5" w:themeColor="accent5" w:themeShade="BF"/>
          <w:sz w:val="36"/>
          <w:szCs w:val="36"/>
        </w:rPr>
      </w:pPr>
      <w:r w:rsidRPr="001A5552">
        <w:rPr>
          <w:b/>
          <w:bCs/>
          <w:color w:val="2E74B5" w:themeColor="accent5" w:themeShade="BF"/>
          <w:sz w:val="36"/>
          <w:szCs w:val="36"/>
        </w:rPr>
        <w:lastRenderedPageBreak/>
        <w:t>Sequence Diagram for Return Product</w:t>
      </w:r>
    </w:p>
    <w:p w14:paraId="5B7C2EBA" w14:textId="46197926" w:rsidR="00CB65EB" w:rsidRPr="00CB65EB" w:rsidRDefault="00CB65EB" w:rsidP="00CB65EB">
      <w:pPr>
        <w:rPr>
          <w:sz w:val="36"/>
          <w:szCs w:val="36"/>
        </w:rPr>
      </w:pPr>
    </w:p>
    <w:p w14:paraId="5A499001" w14:textId="0982D40D" w:rsidR="00CB65EB" w:rsidRPr="00CB65EB" w:rsidRDefault="001A5552" w:rsidP="00CB65EB">
      <w:pPr>
        <w:rPr>
          <w:sz w:val="36"/>
          <w:szCs w:val="36"/>
        </w:rPr>
      </w:pPr>
      <w:r>
        <w:rPr>
          <w:noProof/>
          <w:sz w:val="36"/>
          <w:szCs w:val="36"/>
          <w:lang w:eastAsia="ja-JP"/>
        </w:rPr>
        <w:drawing>
          <wp:inline distT="0" distB="0" distL="0" distR="0" wp14:anchorId="7B0DA121" wp14:editId="471D05B4">
            <wp:extent cx="5479026" cy="46939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189" cy="470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22B04" w14:textId="6E38E063" w:rsidR="00CB65EB" w:rsidRPr="00CB65EB" w:rsidRDefault="00CB65EB" w:rsidP="00CB65EB">
      <w:pPr>
        <w:rPr>
          <w:sz w:val="36"/>
          <w:szCs w:val="36"/>
        </w:rPr>
      </w:pPr>
    </w:p>
    <w:p w14:paraId="17052F0E" w14:textId="3CEADB84" w:rsidR="00CB65EB" w:rsidRPr="00CB65EB" w:rsidRDefault="00CB65EB" w:rsidP="00CB65EB">
      <w:pPr>
        <w:rPr>
          <w:sz w:val="36"/>
          <w:szCs w:val="36"/>
        </w:rPr>
      </w:pPr>
    </w:p>
    <w:p w14:paraId="18F42FF8" w14:textId="6AE10ED7" w:rsidR="00CB65EB" w:rsidRPr="00CB65EB" w:rsidRDefault="00CB65EB" w:rsidP="00CB65EB">
      <w:pPr>
        <w:rPr>
          <w:sz w:val="36"/>
          <w:szCs w:val="36"/>
        </w:rPr>
      </w:pPr>
    </w:p>
    <w:p w14:paraId="57032E76" w14:textId="5A6D2F49" w:rsidR="00CB65EB" w:rsidRPr="001A5552" w:rsidRDefault="001A5552" w:rsidP="00CB65EB">
      <w:pPr>
        <w:rPr>
          <w:b/>
          <w:bCs/>
          <w:color w:val="2E74B5" w:themeColor="accent5" w:themeShade="BF"/>
          <w:sz w:val="36"/>
          <w:szCs w:val="36"/>
        </w:rPr>
      </w:pPr>
      <w:r w:rsidRPr="001A5552">
        <w:rPr>
          <w:b/>
          <w:bCs/>
          <w:color w:val="2E74B5" w:themeColor="accent5" w:themeShade="BF"/>
          <w:sz w:val="36"/>
          <w:szCs w:val="36"/>
        </w:rPr>
        <w:lastRenderedPageBreak/>
        <w:t>Partial Class Diagram for Return Product</w:t>
      </w:r>
    </w:p>
    <w:p w14:paraId="7D4E501B" w14:textId="406428C0" w:rsidR="00CB65EB" w:rsidRPr="00CB65EB" w:rsidRDefault="00CB65EB" w:rsidP="00CB65EB">
      <w:pPr>
        <w:rPr>
          <w:sz w:val="36"/>
          <w:szCs w:val="36"/>
        </w:rPr>
      </w:pPr>
    </w:p>
    <w:p w14:paraId="5D7C1ADA" w14:textId="10ACE00D" w:rsidR="00CB65EB" w:rsidRPr="00CB65EB" w:rsidRDefault="0048592A" w:rsidP="00CB65EB">
      <w:pPr>
        <w:rPr>
          <w:sz w:val="36"/>
          <w:szCs w:val="36"/>
        </w:rPr>
      </w:pPr>
      <w:r>
        <w:rPr>
          <w:noProof/>
          <w:sz w:val="36"/>
          <w:szCs w:val="36"/>
          <w:lang w:eastAsia="ja-JP"/>
        </w:rPr>
        <w:drawing>
          <wp:inline distT="0" distB="0" distL="0" distR="0" wp14:anchorId="531BFD95" wp14:editId="45D30C87">
            <wp:extent cx="5943600" cy="4616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192" cy="462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CC06" w14:textId="2D4FB728" w:rsidR="00CB65EB" w:rsidRPr="00CB65EB" w:rsidRDefault="00CB65EB" w:rsidP="00CB65EB">
      <w:pPr>
        <w:rPr>
          <w:sz w:val="36"/>
          <w:szCs w:val="36"/>
        </w:rPr>
      </w:pPr>
    </w:p>
    <w:p w14:paraId="66323D1D" w14:textId="305F7B98" w:rsidR="00CB65EB" w:rsidRPr="00CB65EB" w:rsidRDefault="00CB65EB" w:rsidP="00CB65EB">
      <w:pPr>
        <w:rPr>
          <w:sz w:val="36"/>
          <w:szCs w:val="36"/>
        </w:rPr>
      </w:pPr>
    </w:p>
    <w:p w14:paraId="3ED49C59" w14:textId="7D7EEA67" w:rsidR="001A5552" w:rsidRDefault="001A5552" w:rsidP="00CB65EB">
      <w:pPr>
        <w:rPr>
          <w:sz w:val="36"/>
          <w:szCs w:val="36"/>
        </w:rPr>
      </w:pPr>
    </w:p>
    <w:p w14:paraId="08F37D17" w14:textId="709D7D5B" w:rsidR="001A5552" w:rsidRDefault="0048592A" w:rsidP="00CB65EB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noProof/>
          <w:color w:val="5B9BD5" w:themeColor="accent5"/>
          <w:sz w:val="36"/>
          <w:szCs w:val="36"/>
          <w:lang w:eastAsia="ja-JP"/>
        </w:rPr>
        <w:lastRenderedPageBreak/>
        <w:drawing>
          <wp:anchor distT="0" distB="0" distL="114300" distR="114300" simplePos="0" relativeHeight="251664384" behindDoc="1" locked="0" layoutInCell="1" allowOverlap="1" wp14:anchorId="11342CFE" wp14:editId="25E8B14E">
            <wp:simplePos x="0" y="0"/>
            <wp:positionH relativeFrom="margin">
              <wp:align>right</wp:align>
            </wp:positionH>
            <wp:positionV relativeFrom="paragraph">
              <wp:posOffset>599051</wp:posOffset>
            </wp:positionV>
            <wp:extent cx="5943600" cy="4623435"/>
            <wp:effectExtent l="0" t="0" r="0" b="5715"/>
            <wp:wrapTight wrapText="bothSides">
              <wp:wrapPolygon edited="0">
                <wp:start x="0" y="0"/>
                <wp:lineTo x="0" y="21538"/>
                <wp:lineTo x="21531" y="21538"/>
                <wp:lineTo x="21531" y="0"/>
                <wp:lineTo x="0" y="0"/>
              </wp:wrapPolygon>
            </wp:wrapTight>
            <wp:docPr id="13" name="Picture 1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engineering drawing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061" cy="4629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A5552" w:rsidRPr="001A5552">
        <w:rPr>
          <w:b/>
          <w:bCs/>
          <w:color w:val="2E74B5" w:themeColor="accent5" w:themeShade="BF"/>
          <w:sz w:val="36"/>
          <w:szCs w:val="36"/>
        </w:rPr>
        <w:t xml:space="preserve">Detailed Class Diagram </w:t>
      </w:r>
    </w:p>
    <w:p w14:paraId="37444395" w14:textId="50E1844B" w:rsidR="0048592A" w:rsidRDefault="0048592A" w:rsidP="00CB65EB">
      <w:pPr>
        <w:rPr>
          <w:b/>
          <w:bCs/>
          <w:color w:val="2E74B5" w:themeColor="accent5" w:themeShade="BF"/>
          <w:sz w:val="36"/>
          <w:szCs w:val="36"/>
        </w:rPr>
      </w:pPr>
    </w:p>
    <w:p w14:paraId="769D10ED" w14:textId="0E5848B0" w:rsidR="0048592A" w:rsidRDefault="0048592A" w:rsidP="00CB65EB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color w:val="2E74B5" w:themeColor="accent5" w:themeShade="BF"/>
          <w:sz w:val="36"/>
          <w:szCs w:val="36"/>
        </w:rPr>
        <w:t>Package Diagram</w:t>
      </w:r>
    </w:p>
    <w:p w14:paraId="6BE95350" w14:textId="10A5684D" w:rsidR="0048592A" w:rsidRPr="001A5552" w:rsidRDefault="0048592A" w:rsidP="00CB65EB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noProof/>
          <w:color w:val="5B9BD5" w:themeColor="accent5"/>
          <w:sz w:val="36"/>
          <w:szCs w:val="36"/>
          <w:lang w:eastAsia="ja-JP"/>
        </w:rPr>
        <w:lastRenderedPageBreak/>
        <w:drawing>
          <wp:inline distT="0" distB="0" distL="0" distR="0" wp14:anchorId="349F054D" wp14:editId="33F757D9">
            <wp:extent cx="5943600" cy="58978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592A" w:rsidRPr="001A5552" w:rsidSect="00BD52A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4D413" w14:textId="77777777" w:rsidR="006B200F" w:rsidRDefault="006B200F" w:rsidP="0055727E">
      <w:pPr>
        <w:spacing w:after="0" w:line="240" w:lineRule="auto"/>
      </w:pPr>
      <w:r>
        <w:separator/>
      </w:r>
    </w:p>
  </w:endnote>
  <w:endnote w:type="continuationSeparator" w:id="0">
    <w:p w14:paraId="43E3816A" w14:textId="77777777" w:rsidR="006B200F" w:rsidRDefault="006B200F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370F3A82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A2551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A2551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3FF615EB" w:rsidR="00960C05" w:rsidRDefault="00960C05">
    <w:pPr>
      <w:pStyle w:val="Footer"/>
    </w:pPr>
    <w:r>
      <w:t xml:space="preserve">Project </w:t>
    </w:r>
    <w:r w:rsidR="00CB65EB">
      <w:rPr>
        <w:b/>
        <w:color w:val="538135" w:themeColor="accent6" w:themeShade="BF"/>
        <w:sz w:val="24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F286E" w14:textId="77777777" w:rsidR="006B200F" w:rsidRDefault="006B200F" w:rsidP="0055727E">
      <w:pPr>
        <w:spacing w:after="0" w:line="240" w:lineRule="auto"/>
      </w:pPr>
      <w:r>
        <w:separator/>
      </w:r>
    </w:p>
  </w:footnote>
  <w:footnote w:type="continuationSeparator" w:id="0">
    <w:p w14:paraId="53243EDB" w14:textId="77777777" w:rsidR="006B200F" w:rsidRDefault="006B200F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ja-JP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C57"/>
    <w:multiLevelType w:val="hybridMultilevel"/>
    <w:tmpl w:val="F9340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DD7655"/>
    <w:multiLevelType w:val="hybridMultilevel"/>
    <w:tmpl w:val="B9F209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4D542C"/>
    <w:multiLevelType w:val="hybridMultilevel"/>
    <w:tmpl w:val="6BC86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32021"/>
    <w:multiLevelType w:val="hybridMultilevel"/>
    <w:tmpl w:val="1F6AA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0390912">
    <w:abstractNumId w:val="12"/>
  </w:num>
  <w:num w:numId="2" w16cid:durableId="895236008">
    <w:abstractNumId w:val="3"/>
  </w:num>
  <w:num w:numId="3" w16cid:durableId="997415236">
    <w:abstractNumId w:val="7"/>
  </w:num>
  <w:num w:numId="4" w16cid:durableId="87234096">
    <w:abstractNumId w:val="4"/>
  </w:num>
  <w:num w:numId="5" w16cid:durableId="1595280490">
    <w:abstractNumId w:val="8"/>
  </w:num>
  <w:num w:numId="6" w16cid:durableId="366297528">
    <w:abstractNumId w:val="6"/>
  </w:num>
  <w:num w:numId="7" w16cid:durableId="124156918">
    <w:abstractNumId w:val="11"/>
  </w:num>
  <w:num w:numId="8" w16cid:durableId="799803176">
    <w:abstractNumId w:val="9"/>
  </w:num>
  <w:num w:numId="9" w16cid:durableId="1968310749">
    <w:abstractNumId w:val="5"/>
  </w:num>
  <w:num w:numId="10" w16cid:durableId="949242101">
    <w:abstractNumId w:val="2"/>
  </w:num>
  <w:num w:numId="11" w16cid:durableId="1853907396">
    <w:abstractNumId w:val="1"/>
  </w:num>
  <w:num w:numId="12" w16cid:durableId="1775056458">
    <w:abstractNumId w:val="0"/>
  </w:num>
  <w:num w:numId="13" w16cid:durableId="3859547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A3BEB"/>
    <w:rsid w:val="001226A5"/>
    <w:rsid w:val="00170840"/>
    <w:rsid w:val="001A5552"/>
    <w:rsid w:val="001B3B6B"/>
    <w:rsid w:val="001B7E87"/>
    <w:rsid w:val="00215F5C"/>
    <w:rsid w:val="002632E1"/>
    <w:rsid w:val="00270047"/>
    <w:rsid w:val="002F5189"/>
    <w:rsid w:val="003844D4"/>
    <w:rsid w:val="0039428A"/>
    <w:rsid w:val="003D0F6B"/>
    <w:rsid w:val="003D32B3"/>
    <w:rsid w:val="00433774"/>
    <w:rsid w:val="0048592A"/>
    <w:rsid w:val="004D2CD0"/>
    <w:rsid w:val="004D7A7D"/>
    <w:rsid w:val="0055727E"/>
    <w:rsid w:val="005678E4"/>
    <w:rsid w:val="005740CC"/>
    <w:rsid w:val="005E2E18"/>
    <w:rsid w:val="0060454B"/>
    <w:rsid w:val="00652AA1"/>
    <w:rsid w:val="00691EA4"/>
    <w:rsid w:val="00697F15"/>
    <w:rsid w:val="006A1039"/>
    <w:rsid w:val="006A2551"/>
    <w:rsid w:val="006B1ADA"/>
    <w:rsid w:val="006B200F"/>
    <w:rsid w:val="006C2C1E"/>
    <w:rsid w:val="0072408F"/>
    <w:rsid w:val="00752C98"/>
    <w:rsid w:val="007E33BB"/>
    <w:rsid w:val="007F4100"/>
    <w:rsid w:val="0081486D"/>
    <w:rsid w:val="00872D5A"/>
    <w:rsid w:val="00960C05"/>
    <w:rsid w:val="009975CD"/>
    <w:rsid w:val="009A228A"/>
    <w:rsid w:val="00A350DE"/>
    <w:rsid w:val="00A50604"/>
    <w:rsid w:val="00AA3A55"/>
    <w:rsid w:val="00AC02F1"/>
    <w:rsid w:val="00AC2FA9"/>
    <w:rsid w:val="00AE14EB"/>
    <w:rsid w:val="00AF681F"/>
    <w:rsid w:val="00BD52A7"/>
    <w:rsid w:val="00C040B3"/>
    <w:rsid w:val="00C20EA2"/>
    <w:rsid w:val="00CA0ADF"/>
    <w:rsid w:val="00CB65EB"/>
    <w:rsid w:val="00CC2AD6"/>
    <w:rsid w:val="00CF1965"/>
    <w:rsid w:val="00E74E56"/>
    <w:rsid w:val="00F8033A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6B1AD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C2C35E-3514-4F51-A7AD-0DCEDA7DF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Nourhan Amr</cp:lastModifiedBy>
  <cp:revision>16</cp:revision>
  <cp:lastPrinted>2019-03-21T08:01:00Z</cp:lastPrinted>
  <dcterms:created xsi:type="dcterms:W3CDTF">2020-11-02T18:22:00Z</dcterms:created>
  <dcterms:modified xsi:type="dcterms:W3CDTF">2023-01-0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